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72D15" w14:textId="7B3F765D" w:rsidR="00D36725" w:rsidRPr="00D36725" w:rsidRDefault="00D36725" w:rsidP="00D36725">
      <w:pPr>
        <w:spacing w:after="0"/>
        <w:rPr>
          <w:rFonts w:cs="Times New Roman"/>
        </w:rPr>
      </w:pPr>
      <w:r w:rsidRPr="00D36725">
        <w:rPr>
          <w:rFonts w:cs="Times New Roman"/>
          <w:b/>
          <w:noProof/>
          <w:sz w:val="28"/>
          <w:szCs w:val="28"/>
          <w:lang w:val="en-CA" w:eastAsia="en-CA"/>
        </w:rPr>
        <w:drawing>
          <wp:anchor distT="0" distB="0" distL="114300" distR="114300" simplePos="0" relativeHeight="251658240" behindDoc="0" locked="0" layoutInCell="1" allowOverlap="1" wp14:anchorId="7BFEA8A6" wp14:editId="424C1DC9">
            <wp:simplePos x="0" y="0"/>
            <wp:positionH relativeFrom="column">
              <wp:posOffset>-184901</wp:posOffset>
            </wp:positionH>
            <wp:positionV relativeFrom="paragraph">
              <wp:posOffset>-486724</wp:posOffset>
            </wp:positionV>
            <wp:extent cx="2505075" cy="704850"/>
            <wp:effectExtent l="0" t="0" r="9525" b="0"/>
            <wp:wrapNone/>
            <wp:docPr id="1" name="Picture 1" descr="Image result for university of toronto letterhead earth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niversity of toronto letterhead earth sci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317" b="26032"/>
                    <a:stretch/>
                  </pic:blipFill>
                  <pic:spPr bwMode="auto">
                    <a:xfrm>
                      <a:off x="0" y="0"/>
                      <a:ext cx="250507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D7171E4" w14:textId="77777777" w:rsidR="00496B04" w:rsidRDefault="00496B04" w:rsidP="00D36725">
      <w:pPr>
        <w:spacing w:after="0"/>
        <w:jc w:val="center"/>
        <w:rPr>
          <w:rFonts w:cs="Times New Roman"/>
          <w:b/>
          <w:caps/>
          <w:sz w:val="28"/>
          <w:szCs w:val="28"/>
        </w:rPr>
      </w:pPr>
    </w:p>
    <w:p w14:paraId="78727C20" w14:textId="06163810" w:rsidR="00E07631" w:rsidRPr="009437BD" w:rsidRDefault="007E6AF7" w:rsidP="00D36725">
      <w:pPr>
        <w:spacing w:after="0"/>
        <w:jc w:val="center"/>
        <w:rPr>
          <w:rFonts w:cs="Times New Roman"/>
          <w:b/>
          <w:caps/>
          <w:sz w:val="28"/>
          <w:szCs w:val="28"/>
        </w:rPr>
      </w:pPr>
      <w:r>
        <w:rPr>
          <w:rFonts w:cs="Times New Roman"/>
          <w:b/>
          <w:caps/>
          <w:sz w:val="28"/>
          <w:szCs w:val="28"/>
        </w:rPr>
        <w:t>Proposal/Departmental/M.S</w:t>
      </w:r>
      <w:r w:rsidRPr="007E6AF7">
        <w:rPr>
          <w:rFonts w:cs="Times New Roman"/>
          <w:b/>
          <w:sz w:val="28"/>
          <w:szCs w:val="28"/>
        </w:rPr>
        <w:t>c</w:t>
      </w:r>
      <w:r>
        <w:rPr>
          <w:rFonts w:cs="Times New Roman"/>
          <w:b/>
          <w:caps/>
          <w:sz w:val="28"/>
          <w:szCs w:val="28"/>
        </w:rPr>
        <w:t>. defence Assessment</w:t>
      </w:r>
      <w:r w:rsidR="00D36725" w:rsidRPr="009437BD">
        <w:rPr>
          <w:rFonts w:cs="Times New Roman"/>
          <w:b/>
          <w:caps/>
          <w:sz w:val="28"/>
          <w:szCs w:val="28"/>
        </w:rPr>
        <w:t xml:space="preserve"> Form</w:t>
      </w:r>
    </w:p>
    <w:p w14:paraId="4248F8BA" w14:textId="77777777" w:rsidR="009437BD" w:rsidRDefault="009437BD" w:rsidP="009437BD">
      <w:pPr>
        <w:spacing w:after="0"/>
        <w:jc w:val="center"/>
        <w:rPr>
          <w:rFonts w:cs="Times New Roman"/>
          <w:sz w:val="24"/>
          <w:szCs w:val="28"/>
        </w:rPr>
      </w:pPr>
    </w:p>
    <w:p w14:paraId="60845B09" w14:textId="247E341C" w:rsidR="009437BD" w:rsidRPr="00496B04" w:rsidRDefault="009437BD" w:rsidP="00D36725">
      <w:pPr>
        <w:spacing w:after="0"/>
        <w:jc w:val="center"/>
        <w:rPr>
          <w:rFonts w:cs="Times New Roman"/>
          <w:sz w:val="20"/>
          <w:szCs w:val="20"/>
        </w:rPr>
      </w:pPr>
      <w:r w:rsidRPr="00496B04">
        <w:rPr>
          <w:rFonts w:cs="Times New Roman"/>
          <w:sz w:val="20"/>
          <w:szCs w:val="20"/>
        </w:rPr>
        <w:t xml:space="preserve">Attach </w:t>
      </w:r>
      <w:r w:rsidR="00DD4AB2" w:rsidRPr="00496B04">
        <w:rPr>
          <w:rFonts w:cs="Times New Roman"/>
          <w:sz w:val="20"/>
          <w:szCs w:val="20"/>
        </w:rPr>
        <w:t xml:space="preserve">your thesis/proposal and the </w:t>
      </w:r>
      <w:r w:rsidRPr="00496B04">
        <w:rPr>
          <w:rFonts w:cs="Times New Roman"/>
          <w:sz w:val="20"/>
          <w:szCs w:val="20"/>
        </w:rPr>
        <w:t xml:space="preserve">Graduate Student Progress Report, complete Section 1 </w:t>
      </w:r>
      <w:r w:rsidRPr="00496B04">
        <w:rPr>
          <w:rFonts w:cs="Times New Roman"/>
          <w:i/>
          <w:sz w:val="20"/>
          <w:szCs w:val="20"/>
        </w:rPr>
        <w:t>before</w:t>
      </w:r>
      <w:r w:rsidRPr="00496B04">
        <w:rPr>
          <w:rFonts w:cs="Times New Roman"/>
          <w:sz w:val="20"/>
          <w:szCs w:val="20"/>
        </w:rPr>
        <w:t xml:space="preserve"> </w:t>
      </w:r>
      <w:r w:rsidR="00DD4AB2" w:rsidRPr="00496B04">
        <w:rPr>
          <w:rFonts w:cs="Times New Roman"/>
          <w:sz w:val="20"/>
          <w:szCs w:val="20"/>
        </w:rPr>
        <w:t>your defense</w:t>
      </w:r>
      <w:r w:rsidRPr="00496B04">
        <w:rPr>
          <w:rFonts w:cs="Times New Roman"/>
          <w:sz w:val="20"/>
          <w:szCs w:val="20"/>
        </w:rPr>
        <w:t>.</w:t>
      </w:r>
    </w:p>
    <w:p w14:paraId="584689F3" w14:textId="7699AEE2" w:rsidR="009437BD" w:rsidRPr="00496B04" w:rsidRDefault="009437BD" w:rsidP="00D36725">
      <w:pPr>
        <w:spacing w:after="0"/>
        <w:jc w:val="center"/>
        <w:rPr>
          <w:rFonts w:cs="Times New Roman"/>
          <w:sz w:val="20"/>
          <w:szCs w:val="20"/>
        </w:rPr>
      </w:pPr>
      <w:r w:rsidRPr="00496B04">
        <w:rPr>
          <w:rFonts w:cs="Times New Roman"/>
          <w:sz w:val="20"/>
          <w:szCs w:val="20"/>
        </w:rPr>
        <w:t>C</w:t>
      </w:r>
      <w:r w:rsidR="00D36725" w:rsidRPr="00496B04">
        <w:rPr>
          <w:rFonts w:cs="Times New Roman"/>
          <w:sz w:val="20"/>
          <w:szCs w:val="20"/>
        </w:rPr>
        <w:t xml:space="preserve">omplete and return this form to the </w:t>
      </w:r>
      <w:r w:rsidR="00D36725" w:rsidRPr="00496B04">
        <w:rPr>
          <w:rFonts w:cs="Times New Roman"/>
          <w:sz w:val="20"/>
          <w:szCs w:val="20"/>
          <w:u w:val="single"/>
        </w:rPr>
        <w:t>Earth Sciences Registrar</w:t>
      </w:r>
      <w:r w:rsidR="00D36725" w:rsidRPr="00496B04">
        <w:rPr>
          <w:rFonts w:cs="Times New Roman"/>
          <w:sz w:val="20"/>
          <w:szCs w:val="20"/>
        </w:rPr>
        <w:t xml:space="preserve"> after </w:t>
      </w:r>
      <w:r w:rsidR="00DD4AB2" w:rsidRPr="00496B04">
        <w:rPr>
          <w:rFonts w:cs="Times New Roman"/>
          <w:sz w:val="20"/>
          <w:szCs w:val="20"/>
        </w:rPr>
        <w:t>your defense</w:t>
      </w:r>
      <w:r w:rsidR="00D36725" w:rsidRPr="00496B04">
        <w:rPr>
          <w:rFonts w:cs="Times New Roman"/>
          <w:sz w:val="20"/>
          <w:szCs w:val="20"/>
        </w:rPr>
        <w:t>.</w:t>
      </w:r>
    </w:p>
    <w:p w14:paraId="6C86AFE1" w14:textId="77777777" w:rsidR="00496B04" w:rsidRPr="00496B04" w:rsidRDefault="00496B04" w:rsidP="00EC7C77">
      <w:pPr>
        <w:spacing w:after="0" w:line="276" w:lineRule="auto"/>
        <w:rPr>
          <w:rFonts w:cs="Times New Roman"/>
          <w:b/>
          <w:sz w:val="20"/>
          <w:szCs w:val="20"/>
        </w:rPr>
      </w:pPr>
    </w:p>
    <w:p w14:paraId="43A43ABA" w14:textId="6D4AE02A" w:rsidR="00D36725" w:rsidRPr="00496B04" w:rsidRDefault="00D36725" w:rsidP="00EC7C77">
      <w:pPr>
        <w:spacing w:after="0" w:line="276" w:lineRule="auto"/>
        <w:rPr>
          <w:rFonts w:cs="Times New Roman"/>
          <w:b/>
          <w:sz w:val="20"/>
          <w:szCs w:val="20"/>
        </w:rPr>
      </w:pPr>
      <w:r w:rsidRPr="00496B04">
        <w:rPr>
          <w:rFonts w:cs="Times New Roman"/>
          <w:b/>
          <w:sz w:val="20"/>
          <w:szCs w:val="20"/>
        </w:rPr>
        <w:t>Section 1</w:t>
      </w:r>
      <w:r w:rsidR="009437BD" w:rsidRPr="00496B04">
        <w:rPr>
          <w:rFonts w:cs="Times New Roman"/>
          <w:b/>
          <w:sz w:val="20"/>
          <w:szCs w:val="20"/>
        </w:rPr>
        <w:t>:</w:t>
      </w:r>
      <w:r w:rsidRPr="00496B04">
        <w:rPr>
          <w:rFonts w:cs="Times New Roman"/>
          <w:b/>
          <w:sz w:val="20"/>
          <w:szCs w:val="20"/>
        </w:rPr>
        <w:t xml:space="preserve"> </w:t>
      </w:r>
      <w:r w:rsidR="007E6AF7" w:rsidRPr="00496B04">
        <w:rPr>
          <w:rFonts w:cs="Times New Roman"/>
          <w:b/>
          <w:sz w:val="20"/>
          <w:szCs w:val="20"/>
        </w:rPr>
        <w:t>Defen</w:t>
      </w:r>
      <w:r w:rsidR="00DD4AB2" w:rsidRPr="00496B04">
        <w:rPr>
          <w:rFonts w:cs="Times New Roman"/>
          <w:b/>
          <w:sz w:val="20"/>
          <w:szCs w:val="20"/>
        </w:rPr>
        <w:t>s</w:t>
      </w:r>
      <w:r w:rsidR="007E6AF7" w:rsidRPr="00496B04">
        <w:rPr>
          <w:rFonts w:cs="Times New Roman"/>
          <w:b/>
          <w:sz w:val="20"/>
          <w:szCs w:val="20"/>
        </w:rPr>
        <w:t>e</w:t>
      </w:r>
      <w:r w:rsidRPr="00496B04">
        <w:rPr>
          <w:rFonts w:cs="Times New Roman"/>
          <w:b/>
          <w:sz w:val="20"/>
          <w:szCs w:val="20"/>
        </w:rPr>
        <w:t xml:space="preserve">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D36725" w:rsidRPr="00496B04" w14:paraId="4CDD84D4" w14:textId="77777777" w:rsidTr="00D36725">
        <w:tc>
          <w:tcPr>
            <w:tcW w:w="3596" w:type="dxa"/>
          </w:tcPr>
          <w:p w14:paraId="2F3AE392" w14:textId="5B4AF495" w:rsidR="00D36725" w:rsidRPr="00496B04" w:rsidRDefault="00D36725" w:rsidP="00D36725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>Student Name</w:t>
            </w:r>
          </w:p>
          <w:p w14:paraId="58265F0B" w14:textId="212E03A6" w:rsidR="00D36725" w:rsidRPr="00496B04" w:rsidRDefault="00D36725" w:rsidP="00D36725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97" w:type="dxa"/>
          </w:tcPr>
          <w:p w14:paraId="340FEA7D" w14:textId="7AC8A6D5" w:rsidR="00D36725" w:rsidRPr="00496B04" w:rsidRDefault="00645677" w:rsidP="00D36725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>E-Mail</w:t>
            </w:r>
          </w:p>
          <w:p w14:paraId="53191771" w14:textId="7622AB20" w:rsidR="00D36725" w:rsidRPr="00496B04" w:rsidRDefault="00D36725" w:rsidP="00D36725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97" w:type="dxa"/>
          </w:tcPr>
          <w:p w14:paraId="2D6B6EC5" w14:textId="74AF53BC" w:rsidR="00D36725" w:rsidRPr="00496B04" w:rsidRDefault="00DD4AB2" w:rsidP="00D36725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>Program Start Date</w:t>
            </w:r>
          </w:p>
          <w:p w14:paraId="04A519DA" w14:textId="2204052F" w:rsidR="00D36725" w:rsidRPr="00496B04" w:rsidRDefault="00D36725" w:rsidP="00D36725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D36725" w:rsidRPr="00496B04" w14:paraId="540A99B2" w14:textId="77777777" w:rsidTr="00E025A9">
        <w:tc>
          <w:tcPr>
            <w:tcW w:w="3596" w:type="dxa"/>
          </w:tcPr>
          <w:p w14:paraId="44652B5E" w14:textId="1BFC040A" w:rsidR="00D36725" w:rsidRPr="00496B04" w:rsidRDefault="00D36725" w:rsidP="00D36725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 xml:space="preserve">Date of </w:t>
            </w:r>
            <w:r w:rsidR="007E6AF7" w:rsidRPr="00496B04">
              <w:rPr>
                <w:rFonts w:cs="Times New Roman"/>
                <w:sz w:val="20"/>
                <w:szCs w:val="20"/>
              </w:rPr>
              <w:t>Defen</w:t>
            </w:r>
            <w:r w:rsidR="00D64C07" w:rsidRPr="00496B04">
              <w:rPr>
                <w:rFonts w:cs="Times New Roman"/>
                <w:sz w:val="20"/>
                <w:szCs w:val="20"/>
              </w:rPr>
              <w:t>s</w:t>
            </w:r>
            <w:r w:rsidR="007E6AF7" w:rsidRPr="00496B04">
              <w:rPr>
                <w:rFonts w:cs="Times New Roman"/>
                <w:sz w:val="20"/>
                <w:szCs w:val="20"/>
              </w:rPr>
              <w:t>e</w:t>
            </w:r>
          </w:p>
          <w:p w14:paraId="693DA18A" w14:textId="04B031AD" w:rsidR="00D36725" w:rsidRPr="00496B04" w:rsidRDefault="00D36725" w:rsidP="00D36725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194" w:type="dxa"/>
            <w:gridSpan w:val="2"/>
          </w:tcPr>
          <w:p w14:paraId="28911B59" w14:textId="6FA69CC2" w:rsidR="00D36725" w:rsidRPr="00496B04" w:rsidRDefault="00D64C07" w:rsidP="00D36725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>Defense Type</w:t>
            </w:r>
          </w:p>
          <w:p w14:paraId="32E69C65" w14:textId="04276794" w:rsidR="00D36725" w:rsidRPr="00496B04" w:rsidRDefault="001075F2" w:rsidP="00DD4AB2">
            <w:pPr>
              <w:tabs>
                <w:tab w:val="left" w:pos="1787"/>
                <w:tab w:val="left" w:pos="3587"/>
                <w:tab w:val="left" w:pos="5297"/>
                <w:tab w:val="left" w:pos="8190"/>
                <w:tab w:val="left" w:pos="9360"/>
              </w:tabs>
              <w:ind w:left="-13"/>
              <w:rPr>
                <w:rFonts w:cs="Times New Roman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Times New Roman"/>
                  <w:sz w:val="20"/>
                  <w:szCs w:val="20"/>
                </w:rPr>
                <w:id w:val="176554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C07" w:rsidRPr="00496B04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D64C07" w:rsidRPr="00496B04">
              <w:rPr>
                <w:rFonts w:cs="Times New Roman"/>
                <w:sz w:val="20"/>
                <w:szCs w:val="20"/>
              </w:rPr>
              <w:t xml:space="preserve"> Ph.D. Prop.</w:t>
            </w:r>
            <w:r w:rsidR="00D64C07" w:rsidRPr="00496B04">
              <w:rPr>
                <w:rFonts w:cs="Times New Roman"/>
                <w:sz w:val="20"/>
                <w:szCs w:val="20"/>
              </w:rPr>
              <w:tab/>
            </w:r>
            <w:sdt>
              <w:sdtPr>
                <w:rPr>
                  <w:rFonts w:ascii="MS Gothic" w:eastAsia="MS Gothic" w:hAnsi="MS Gothic" w:cs="Times New Roman"/>
                  <w:sz w:val="20"/>
                  <w:szCs w:val="20"/>
                </w:rPr>
                <w:id w:val="-995649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C07" w:rsidRPr="00496B04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D64C07" w:rsidRPr="00496B04">
              <w:rPr>
                <w:rFonts w:cs="Times New Roman"/>
                <w:sz w:val="20"/>
                <w:szCs w:val="20"/>
              </w:rPr>
              <w:t xml:space="preserve"> Ph.D. Dept.</w:t>
            </w:r>
            <w:r w:rsidR="00D64C07" w:rsidRPr="00496B04">
              <w:rPr>
                <w:rFonts w:cs="Times New Roman"/>
                <w:sz w:val="20"/>
                <w:szCs w:val="20"/>
              </w:rPr>
              <w:tab/>
            </w:r>
            <w:sdt>
              <w:sdtPr>
                <w:rPr>
                  <w:rFonts w:ascii="MS Gothic" w:eastAsia="MS Gothic" w:hAnsi="MS Gothic" w:cs="Times New Roman"/>
                  <w:sz w:val="20"/>
                  <w:szCs w:val="20"/>
                </w:rPr>
                <w:id w:val="78263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C07" w:rsidRPr="00496B04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D64C07" w:rsidRPr="00496B04">
              <w:rPr>
                <w:rFonts w:cs="Times New Roman"/>
                <w:sz w:val="20"/>
                <w:szCs w:val="20"/>
              </w:rPr>
              <w:t xml:space="preserve"> M.Sc.</w:t>
            </w:r>
            <w:r w:rsidR="00D64C07" w:rsidRPr="00496B04">
              <w:rPr>
                <w:rFonts w:cs="Times New Roman"/>
                <w:sz w:val="20"/>
                <w:szCs w:val="20"/>
              </w:rPr>
              <w:tab/>
            </w:r>
            <w:sdt>
              <w:sdtPr>
                <w:rPr>
                  <w:rFonts w:ascii="MS Gothic" w:eastAsia="MS Gothic" w:hAnsi="MS Gothic" w:cs="Times New Roman"/>
                  <w:sz w:val="20"/>
                  <w:szCs w:val="20"/>
                </w:rPr>
                <w:id w:val="-1113131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C07" w:rsidRPr="00496B04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D64C07" w:rsidRPr="00496B04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="00D64C07" w:rsidRPr="00496B04">
              <w:rPr>
                <w:rFonts w:cs="Times New Roman"/>
                <w:sz w:val="20"/>
                <w:szCs w:val="20"/>
              </w:rPr>
              <w:t>M.A.Sc</w:t>
            </w:r>
            <w:proofErr w:type="spellEnd"/>
            <w:r w:rsidR="00D64C07" w:rsidRPr="00496B04">
              <w:rPr>
                <w:rFonts w:cs="Times New Roman"/>
                <w:sz w:val="20"/>
                <w:szCs w:val="20"/>
              </w:rPr>
              <w:t>.</w:t>
            </w:r>
          </w:p>
        </w:tc>
      </w:tr>
      <w:tr w:rsidR="00D36725" w:rsidRPr="00496B04" w14:paraId="7B700AAA" w14:textId="77777777" w:rsidTr="00454B4F">
        <w:tc>
          <w:tcPr>
            <w:tcW w:w="10790" w:type="dxa"/>
            <w:gridSpan w:val="3"/>
          </w:tcPr>
          <w:p w14:paraId="4A3B716A" w14:textId="5B16DE2E" w:rsidR="00D36725" w:rsidRPr="00496B04" w:rsidRDefault="007E6AF7" w:rsidP="00D36725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>Proposal/Thesis Title</w:t>
            </w:r>
          </w:p>
          <w:p w14:paraId="091EBE1D" w14:textId="1A4E868E" w:rsidR="00D36725" w:rsidRPr="00496B04" w:rsidRDefault="00D36725" w:rsidP="00D36725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D36725" w:rsidRPr="00496B04" w14:paraId="7E5FC5FB" w14:textId="77777777" w:rsidTr="00D36725">
        <w:tc>
          <w:tcPr>
            <w:tcW w:w="3596" w:type="dxa"/>
          </w:tcPr>
          <w:p w14:paraId="5431C8F1" w14:textId="73BC405E" w:rsidR="00D36725" w:rsidRPr="00496B04" w:rsidRDefault="00AD7EA5" w:rsidP="00EC7C77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Supervisor</w:t>
            </w:r>
          </w:p>
          <w:p w14:paraId="14561B70" w14:textId="14F6B187" w:rsidR="00D36725" w:rsidRPr="00496B04" w:rsidRDefault="00D36725" w:rsidP="00EC7C77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97" w:type="dxa"/>
          </w:tcPr>
          <w:p w14:paraId="6C96C9AE" w14:textId="17FE5BAC" w:rsidR="00D36725" w:rsidRPr="00496B04" w:rsidRDefault="00AD7EA5" w:rsidP="00EC7C77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ommittee Member 1</w:t>
            </w:r>
          </w:p>
          <w:p w14:paraId="46675EF2" w14:textId="6FC41603" w:rsidR="00D36725" w:rsidRPr="00496B04" w:rsidRDefault="00D36725" w:rsidP="00EC7C77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97" w:type="dxa"/>
          </w:tcPr>
          <w:p w14:paraId="06B239CB" w14:textId="040DBC8C" w:rsidR="00D36725" w:rsidRPr="00496B04" w:rsidRDefault="00AD7EA5" w:rsidP="00EC7C77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ommittee Member 2</w:t>
            </w:r>
          </w:p>
        </w:tc>
      </w:tr>
      <w:tr w:rsidR="00D36725" w:rsidRPr="00496B04" w14:paraId="6B33A81F" w14:textId="77777777" w:rsidTr="00D36725">
        <w:tc>
          <w:tcPr>
            <w:tcW w:w="3596" w:type="dxa"/>
          </w:tcPr>
          <w:p w14:paraId="191449A0" w14:textId="6CEEBD6E" w:rsidR="00D36725" w:rsidRPr="00496B04" w:rsidRDefault="00AD7EA5" w:rsidP="00EC7C77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External</w:t>
            </w:r>
            <w:r w:rsidR="00D36725" w:rsidRPr="00496B04">
              <w:rPr>
                <w:rFonts w:cs="Times New Roman"/>
                <w:sz w:val="20"/>
                <w:szCs w:val="20"/>
              </w:rPr>
              <w:t xml:space="preserve"> Member 1</w:t>
            </w:r>
            <w:r>
              <w:rPr>
                <w:rFonts w:cs="Times New Roman"/>
                <w:sz w:val="20"/>
                <w:szCs w:val="20"/>
              </w:rPr>
              <w:t xml:space="preserve"> (for PhD only)</w:t>
            </w:r>
          </w:p>
          <w:p w14:paraId="3B3B38F4" w14:textId="3A5942C9" w:rsidR="00D36725" w:rsidRPr="00496B04" w:rsidRDefault="00D36725" w:rsidP="00EC7C77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97" w:type="dxa"/>
          </w:tcPr>
          <w:p w14:paraId="223ED0EE" w14:textId="1DE60B64" w:rsidR="00AD7EA5" w:rsidRPr="00496B04" w:rsidRDefault="00AD7EA5" w:rsidP="00EC7C77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External </w:t>
            </w:r>
            <w:r w:rsidR="00D36725" w:rsidRPr="00496B04">
              <w:rPr>
                <w:rFonts w:cs="Times New Roman"/>
                <w:sz w:val="20"/>
                <w:szCs w:val="20"/>
              </w:rPr>
              <w:t xml:space="preserve">Member </w:t>
            </w:r>
            <w:r w:rsidR="00EC7C77" w:rsidRPr="00496B04">
              <w:rPr>
                <w:rFonts w:cs="Times New Roman"/>
                <w:sz w:val="20"/>
                <w:szCs w:val="20"/>
              </w:rPr>
              <w:t>2</w:t>
            </w:r>
            <w:r>
              <w:rPr>
                <w:rFonts w:cs="Times New Roman"/>
                <w:sz w:val="20"/>
                <w:szCs w:val="20"/>
              </w:rPr>
              <w:t xml:space="preserve"> (for PhD only)</w:t>
            </w:r>
          </w:p>
          <w:p w14:paraId="6A04AB66" w14:textId="16C3D420" w:rsidR="00D36725" w:rsidRPr="00496B04" w:rsidRDefault="00D36725" w:rsidP="00EC7C77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97" w:type="dxa"/>
          </w:tcPr>
          <w:p w14:paraId="2A85DE4D" w14:textId="2C804D8A" w:rsidR="00D36725" w:rsidRPr="00496B04" w:rsidRDefault="00AD7EA5" w:rsidP="00EC7C77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External</w:t>
            </w:r>
            <w:r w:rsidR="00D36725" w:rsidRPr="00496B04">
              <w:rPr>
                <w:rFonts w:cs="Times New Roman"/>
                <w:sz w:val="20"/>
                <w:szCs w:val="20"/>
              </w:rPr>
              <w:t xml:space="preserve"> Member</w:t>
            </w:r>
            <w:r w:rsidR="00C96CCA" w:rsidRPr="00496B04">
              <w:rPr>
                <w:rFonts w:cs="Times New Roman"/>
                <w:sz w:val="20"/>
                <w:szCs w:val="20"/>
              </w:rPr>
              <w:t xml:space="preserve"> </w:t>
            </w:r>
            <w:r w:rsidR="00EC7C77" w:rsidRPr="00496B04">
              <w:rPr>
                <w:rFonts w:cs="Times New Roman"/>
                <w:sz w:val="20"/>
                <w:szCs w:val="20"/>
              </w:rPr>
              <w:t>3</w:t>
            </w:r>
            <w:r>
              <w:rPr>
                <w:rFonts w:cs="Times New Roman"/>
                <w:sz w:val="20"/>
                <w:szCs w:val="20"/>
              </w:rPr>
              <w:t xml:space="preserve"> (optional, for PhD only)</w:t>
            </w:r>
          </w:p>
          <w:p w14:paraId="50306230" w14:textId="77777777" w:rsidR="00D36725" w:rsidRPr="00496B04" w:rsidRDefault="00D36725" w:rsidP="00EC7C77">
            <w:pPr>
              <w:spacing w:line="360" w:lineRule="auto"/>
              <w:rPr>
                <w:rFonts w:cs="Times New Roman"/>
                <w:b/>
                <w:sz w:val="20"/>
                <w:szCs w:val="20"/>
              </w:rPr>
            </w:pPr>
          </w:p>
        </w:tc>
      </w:tr>
    </w:tbl>
    <w:p w14:paraId="202CAF39" w14:textId="77777777" w:rsidR="00496B04" w:rsidRPr="00496B04" w:rsidRDefault="00496B04" w:rsidP="00DD4AB2">
      <w:pPr>
        <w:spacing w:after="0" w:line="276" w:lineRule="auto"/>
        <w:rPr>
          <w:rFonts w:cs="Times New Roman"/>
          <w:b/>
          <w:sz w:val="20"/>
          <w:szCs w:val="20"/>
        </w:rPr>
      </w:pPr>
    </w:p>
    <w:p w14:paraId="6F5572A8" w14:textId="518CC349" w:rsidR="00DD4AB2" w:rsidRPr="00496B04" w:rsidRDefault="00DD4AB2" w:rsidP="00DD4AB2">
      <w:pPr>
        <w:spacing w:after="0" w:line="276" w:lineRule="auto"/>
        <w:rPr>
          <w:rFonts w:cs="Times New Roman"/>
          <w:b/>
          <w:sz w:val="20"/>
          <w:szCs w:val="20"/>
        </w:rPr>
      </w:pPr>
      <w:r w:rsidRPr="00496B04">
        <w:rPr>
          <w:rFonts w:cs="Times New Roman"/>
          <w:b/>
          <w:sz w:val="20"/>
          <w:szCs w:val="20"/>
        </w:rPr>
        <w:t>Section 2: Committee’s Assessment</w:t>
      </w:r>
    </w:p>
    <w:p w14:paraId="04A34990" w14:textId="5B3C5A41" w:rsidR="00DD4AB2" w:rsidRPr="00496B04" w:rsidRDefault="00DD4AB2" w:rsidP="00DD4AB2">
      <w:pPr>
        <w:spacing w:after="0" w:line="276" w:lineRule="auto"/>
        <w:jc w:val="both"/>
        <w:rPr>
          <w:i/>
          <w:sz w:val="20"/>
          <w:szCs w:val="20"/>
        </w:rPr>
      </w:pPr>
      <w:r w:rsidRPr="00496B04">
        <w:rPr>
          <w:i/>
          <w:sz w:val="20"/>
          <w:szCs w:val="20"/>
        </w:rPr>
        <w:t xml:space="preserve">Following the defense, the student will leave the room, and </w:t>
      </w:r>
      <w:r w:rsidR="007D3687" w:rsidRPr="00496B04">
        <w:rPr>
          <w:i/>
          <w:sz w:val="20"/>
          <w:szCs w:val="20"/>
        </w:rPr>
        <w:t>the committee</w:t>
      </w:r>
      <w:r w:rsidRPr="00496B04">
        <w:rPr>
          <w:i/>
          <w:sz w:val="20"/>
          <w:szCs w:val="20"/>
        </w:rPr>
        <w:t xml:space="preserve"> will evaluate the student with respect to the criteria listed below. The chair will consult the examiners, </w:t>
      </w:r>
      <w:r w:rsidR="007D3687" w:rsidRPr="00496B04">
        <w:rPr>
          <w:i/>
          <w:sz w:val="20"/>
          <w:szCs w:val="20"/>
        </w:rPr>
        <w:t xml:space="preserve">give grades for each criterion, and </w:t>
      </w:r>
      <w:r w:rsidRPr="00496B04">
        <w:rPr>
          <w:i/>
          <w:sz w:val="20"/>
          <w:szCs w:val="20"/>
        </w:rPr>
        <w:t xml:space="preserve">determine the nature of the subsequent discussion. </w:t>
      </w:r>
    </w:p>
    <w:p w14:paraId="32D54EFD" w14:textId="77777777" w:rsidR="00DD4AB2" w:rsidRPr="00496B04" w:rsidRDefault="00DD4AB2" w:rsidP="00DD4AB2">
      <w:pPr>
        <w:spacing w:after="0" w:line="276" w:lineRule="auto"/>
        <w:jc w:val="both"/>
        <w:rPr>
          <w:rFonts w:cs="Times New Roman"/>
          <w:sz w:val="20"/>
          <w:szCs w:val="20"/>
        </w:rPr>
      </w:pPr>
    </w:p>
    <w:p w14:paraId="0FB332EE" w14:textId="2E05EFA4" w:rsidR="00DD4AB2" w:rsidRPr="00496B04" w:rsidRDefault="00DD4AB2" w:rsidP="00DD4AB2">
      <w:pPr>
        <w:spacing w:after="0" w:line="276" w:lineRule="auto"/>
        <w:jc w:val="both"/>
        <w:rPr>
          <w:rFonts w:cs="Times New Roman"/>
          <w:sz w:val="20"/>
          <w:szCs w:val="20"/>
        </w:rPr>
      </w:pPr>
      <w:r w:rsidRPr="00496B04">
        <w:rPr>
          <w:rFonts w:cs="Times New Roman"/>
          <w:sz w:val="20"/>
          <w:szCs w:val="20"/>
        </w:rPr>
        <w:t>Assessment of the defense and proposal/thesis (</w:t>
      </w:r>
      <w:r w:rsidR="001075F2">
        <w:rPr>
          <w:rFonts w:cs="Times New Roman"/>
          <w:sz w:val="20"/>
          <w:szCs w:val="20"/>
        </w:rPr>
        <w:t xml:space="preserve">poor, </w:t>
      </w:r>
      <w:r w:rsidR="00293172">
        <w:rPr>
          <w:rFonts w:cs="Times New Roman"/>
          <w:sz w:val="20"/>
          <w:szCs w:val="20"/>
        </w:rPr>
        <w:t>fair, good</w:t>
      </w:r>
      <w:r w:rsidR="001075F2">
        <w:rPr>
          <w:rFonts w:cs="Times New Roman"/>
          <w:sz w:val="20"/>
          <w:szCs w:val="20"/>
        </w:rPr>
        <w:t xml:space="preserve"> or </w:t>
      </w:r>
      <w:r w:rsidR="00293172">
        <w:rPr>
          <w:rFonts w:cs="Times New Roman"/>
          <w:sz w:val="20"/>
          <w:szCs w:val="20"/>
        </w:rPr>
        <w:t>excellent</w:t>
      </w:r>
      <w:r w:rsidRPr="00496B04">
        <w:rPr>
          <w:rFonts w:cs="Times New Roman"/>
          <w:sz w:val="20"/>
          <w:szCs w:val="20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3"/>
        <w:gridCol w:w="3597"/>
      </w:tblGrid>
      <w:tr w:rsidR="00DD4AB2" w:rsidRPr="00496B04" w14:paraId="14F2DC79" w14:textId="77777777" w:rsidTr="001C3576">
        <w:trPr>
          <w:trHeight w:val="475"/>
        </w:trPr>
        <w:tc>
          <w:tcPr>
            <w:tcW w:w="7193" w:type="dxa"/>
            <w:vAlign w:val="center"/>
          </w:tcPr>
          <w:p w14:paraId="4FE189FD" w14:textId="31386344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noProof/>
                <w:sz w:val="20"/>
                <w:szCs w:val="20"/>
              </w:rPr>
              <w:t>Depth</w:t>
            </w:r>
            <w:r w:rsidRPr="00496B04">
              <w:rPr>
                <w:rFonts w:cs="Times New Roman"/>
                <w:sz w:val="20"/>
                <w:szCs w:val="20"/>
              </w:rPr>
              <w:t xml:space="preserve"> of literature knowledge in the chosen area of study</w:t>
            </w:r>
          </w:p>
        </w:tc>
        <w:tc>
          <w:tcPr>
            <w:tcW w:w="3597" w:type="dxa"/>
            <w:vAlign w:val="center"/>
          </w:tcPr>
          <w:p w14:paraId="77EB323A" w14:textId="77777777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DD4AB2" w:rsidRPr="00496B04" w14:paraId="7BC868F4" w14:textId="77777777" w:rsidTr="001C3576">
        <w:trPr>
          <w:trHeight w:val="475"/>
        </w:trPr>
        <w:tc>
          <w:tcPr>
            <w:tcW w:w="7193" w:type="dxa"/>
            <w:vAlign w:val="center"/>
          </w:tcPr>
          <w:p w14:paraId="40BA7E32" w14:textId="77353B0C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noProof/>
                <w:sz w:val="20"/>
                <w:szCs w:val="20"/>
              </w:rPr>
              <w:t>Breadth</w:t>
            </w:r>
            <w:r w:rsidRPr="00496B04">
              <w:rPr>
                <w:rFonts w:cs="Times New Roman"/>
                <w:sz w:val="20"/>
                <w:szCs w:val="20"/>
              </w:rPr>
              <w:t xml:space="preserve"> of knowledge in Earth Sciences</w:t>
            </w:r>
          </w:p>
        </w:tc>
        <w:tc>
          <w:tcPr>
            <w:tcW w:w="3597" w:type="dxa"/>
            <w:vAlign w:val="center"/>
          </w:tcPr>
          <w:p w14:paraId="4D882A37" w14:textId="77777777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DD4AB2" w:rsidRPr="00496B04" w14:paraId="391A6BB4" w14:textId="77777777" w:rsidTr="001C3576">
        <w:trPr>
          <w:trHeight w:val="475"/>
        </w:trPr>
        <w:tc>
          <w:tcPr>
            <w:tcW w:w="7193" w:type="dxa"/>
            <w:vAlign w:val="center"/>
          </w:tcPr>
          <w:p w14:paraId="7C24CFEB" w14:textId="30D99E89" w:rsidR="00DD4AB2" w:rsidRPr="00496B04" w:rsidRDefault="009B2B9A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>S</w:t>
            </w:r>
            <w:r w:rsidR="00DD4AB2" w:rsidRPr="00496B04">
              <w:rPr>
                <w:rFonts w:cs="Times New Roman"/>
                <w:sz w:val="20"/>
                <w:szCs w:val="20"/>
              </w:rPr>
              <w:t xml:space="preserve">cientific merit of the project </w:t>
            </w:r>
          </w:p>
        </w:tc>
        <w:tc>
          <w:tcPr>
            <w:tcW w:w="3597" w:type="dxa"/>
            <w:vAlign w:val="center"/>
          </w:tcPr>
          <w:p w14:paraId="2B4960FC" w14:textId="77777777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DD4AB2" w:rsidRPr="00496B04" w14:paraId="58EAF6D2" w14:textId="77777777" w:rsidTr="001C3576">
        <w:trPr>
          <w:trHeight w:val="475"/>
        </w:trPr>
        <w:tc>
          <w:tcPr>
            <w:tcW w:w="7193" w:type="dxa"/>
            <w:vAlign w:val="center"/>
          </w:tcPr>
          <w:p w14:paraId="101CC03E" w14:textId="5BDF0CC2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noProof/>
                <w:sz w:val="20"/>
                <w:szCs w:val="20"/>
              </w:rPr>
              <w:t>Novelty</w:t>
            </w:r>
            <w:r w:rsidRPr="00496B04">
              <w:rPr>
                <w:rFonts w:cs="Times New Roman"/>
                <w:sz w:val="20"/>
                <w:szCs w:val="20"/>
              </w:rPr>
              <w:t xml:space="preserve"> of the project and level of innovation in approach</w:t>
            </w:r>
          </w:p>
        </w:tc>
        <w:tc>
          <w:tcPr>
            <w:tcW w:w="3597" w:type="dxa"/>
            <w:vAlign w:val="center"/>
          </w:tcPr>
          <w:p w14:paraId="3A07D108" w14:textId="77777777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DD4AB2" w:rsidRPr="00496B04" w14:paraId="0199A2BA" w14:textId="77777777" w:rsidTr="001C3576">
        <w:trPr>
          <w:trHeight w:val="475"/>
        </w:trPr>
        <w:tc>
          <w:tcPr>
            <w:tcW w:w="7193" w:type="dxa"/>
            <w:vAlign w:val="center"/>
          </w:tcPr>
          <w:p w14:paraId="541C43BE" w14:textId="0EAF5917" w:rsidR="00DD4AB2" w:rsidRPr="00496B04" w:rsidRDefault="009B2B9A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>L</w:t>
            </w:r>
            <w:r w:rsidR="00DD4AB2" w:rsidRPr="00496B04">
              <w:rPr>
                <w:rFonts w:cs="Times New Roman"/>
                <w:sz w:val="20"/>
                <w:szCs w:val="20"/>
              </w:rPr>
              <w:t>ikelihood of achieving success in a timely fashion (proposal defense)</w:t>
            </w:r>
          </w:p>
        </w:tc>
        <w:tc>
          <w:tcPr>
            <w:tcW w:w="3597" w:type="dxa"/>
            <w:vAlign w:val="center"/>
          </w:tcPr>
          <w:p w14:paraId="5B5FB46D" w14:textId="77777777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DD4AB2" w:rsidRPr="00496B04" w14:paraId="1B8421D8" w14:textId="77777777" w:rsidTr="001C3576">
        <w:trPr>
          <w:trHeight w:val="475"/>
        </w:trPr>
        <w:tc>
          <w:tcPr>
            <w:tcW w:w="7193" w:type="dxa"/>
            <w:vAlign w:val="center"/>
          </w:tcPr>
          <w:p w14:paraId="3557CE53" w14:textId="3A8BFA86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>Feasibility of the proposed methodology (proposal defense)</w:t>
            </w:r>
          </w:p>
        </w:tc>
        <w:tc>
          <w:tcPr>
            <w:tcW w:w="3597" w:type="dxa"/>
            <w:vAlign w:val="center"/>
          </w:tcPr>
          <w:p w14:paraId="049321CB" w14:textId="77777777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DD4AB2" w:rsidRPr="00496B04" w14:paraId="013C8D7D" w14:textId="77777777" w:rsidTr="001C3576">
        <w:trPr>
          <w:trHeight w:val="475"/>
        </w:trPr>
        <w:tc>
          <w:tcPr>
            <w:tcW w:w="7193" w:type="dxa"/>
            <w:vAlign w:val="center"/>
          </w:tcPr>
          <w:p w14:paraId="58ABEEE0" w14:textId="31444AB3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>Completeness of the project (thesis) / Progress to date (proposal defense)</w:t>
            </w:r>
          </w:p>
        </w:tc>
        <w:tc>
          <w:tcPr>
            <w:tcW w:w="3597" w:type="dxa"/>
            <w:vAlign w:val="center"/>
          </w:tcPr>
          <w:p w14:paraId="56F7F345" w14:textId="77777777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DD4AB2" w:rsidRPr="00496B04" w14:paraId="6071EE0F" w14:textId="77777777" w:rsidTr="001C3576">
        <w:trPr>
          <w:trHeight w:val="475"/>
        </w:trPr>
        <w:tc>
          <w:tcPr>
            <w:tcW w:w="7193" w:type="dxa"/>
            <w:vAlign w:val="center"/>
          </w:tcPr>
          <w:p w14:paraId="4CBF914A" w14:textId="5C48E022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 xml:space="preserve">Laboratory and </w:t>
            </w:r>
            <w:r w:rsidR="00DE098F" w:rsidRPr="00496B04">
              <w:rPr>
                <w:rFonts w:cs="Times New Roman"/>
                <w:sz w:val="20"/>
                <w:szCs w:val="20"/>
              </w:rPr>
              <w:t>t</w:t>
            </w:r>
            <w:r w:rsidRPr="00496B04">
              <w:rPr>
                <w:rFonts w:cs="Times New Roman"/>
                <w:sz w:val="20"/>
                <w:szCs w:val="20"/>
              </w:rPr>
              <w:t xml:space="preserve">echnical </w:t>
            </w:r>
            <w:r w:rsidR="00DE098F" w:rsidRPr="00496B04">
              <w:rPr>
                <w:rFonts w:cs="Times New Roman"/>
                <w:sz w:val="20"/>
                <w:szCs w:val="20"/>
              </w:rPr>
              <w:t>s</w:t>
            </w:r>
            <w:r w:rsidRPr="00496B04">
              <w:rPr>
                <w:rFonts w:cs="Times New Roman"/>
                <w:sz w:val="20"/>
                <w:szCs w:val="20"/>
              </w:rPr>
              <w:t>kills</w:t>
            </w:r>
          </w:p>
        </w:tc>
        <w:tc>
          <w:tcPr>
            <w:tcW w:w="3597" w:type="dxa"/>
            <w:vAlign w:val="center"/>
          </w:tcPr>
          <w:p w14:paraId="6C35A117" w14:textId="77777777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DD4AB2" w:rsidRPr="00496B04" w14:paraId="1C354C00" w14:textId="77777777" w:rsidTr="001C3576">
        <w:trPr>
          <w:trHeight w:val="475"/>
        </w:trPr>
        <w:tc>
          <w:tcPr>
            <w:tcW w:w="7193" w:type="dxa"/>
            <w:vAlign w:val="center"/>
          </w:tcPr>
          <w:p w14:paraId="09E5AAB8" w14:textId="78AE06CD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 xml:space="preserve">Presentation and </w:t>
            </w:r>
            <w:r w:rsidR="00DE098F" w:rsidRPr="00496B04">
              <w:rPr>
                <w:rFonts w:cs="Times New Roman"/>
                <w:sz w:val="20"/>
                <w:szCs w:val="20"/>
              </w:rPr>
              <w:t>o</w:t>
            </w:r>
            <w:r w:rsidRPr="00496B04">
              <w:rPr>
                <w:rFonts w:cs="Times New Roman"/>
                <w:sz w:val="20"/>
                <w:szCs w:val="20"/>
              </w:rPr>
              <w:t xml:space="preserve">ral </w:t>
            </w:r>
            <w:r w:rsidR="00DE098F" w:rsidRPr="00496B04">
              <w:rPr>
                <w:rFonts w:cs="Times New Roman"/>
                <w:sz w:val="20"/>
                <w:szCs w:val="20"/>
              </w:rPr>
              <w:t>c</w:t>
            </w:r>
            <w:r w:rsidRPr="00496B04">
              <w:rPr>
                <w:rFonts w:cs="Times New Roman"/>
                <w:sz w:val="20"/>
                <w:szCs w:val="20"/>
              </w:rPr>
              <w:t>ommunication</w:t>
            </w:r>
          </w:p>
        </w:tc>
        <w:tc>
          <w:tcPr>
            <w:tcW w:w="3597" w:type="dxa"/>
            <w:vAlign w:val="center"/>
          </w:tcPr>
          <w:p w14:paraId="4AD30360" w14:textId="77777777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DD4AB2" w:rsidRPr="00496B04" w14:paraId="459BDA1E" w14:textId="77777777" w:rsidTr="001C3576">
        <w:trPr>
          <w:trHeight w:val="475"/>
        </w:trPr>
        <w:tc>
          <w:tcPr>
            <w:tcW w:w="7193" w:type="dxa"/>
            <w:vAlign w:val="center"/>
          </w:tcPr>
          <w:p w14:paraId="0E42FB87" w14:textId="6523394A" w:rsidR="00DD4AB2" w:rsidRPr="00496B04" w:rsidRDefault="009B2B9A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>Q</w:t>
            </w:r>
            <w:r w:rsidR="00DD4AB2" w:rsidRPr="00496B04">
              <w:rPr>
                <w:rFonts w:cs="Times New Roman"/>
                <w:sz w:val="20"/>
                <w:szCs w:val="20"/>
              </w:rPr>
              <w:t>uality of the written proposal/thesis</w:t>
            </w:r>
          </w:p>
        </w:tc>
        <w:tc>
          <w:tcPr>
            <w:tcW w:w="3597" w:type="dxa"/>
            <w:vAlign w:val="center"/>
          </w:tcPr>
          <w:p w14:paraId="3AB82623" w14:textId="77777777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DD4AB2" w:rsidRPr="00496B04" w14:paraId="49D1FBE5" w14:textId="77777777" w:rsidTr="001C3576">
        <w:trPr>
          <w:trHeight w:val="475"/>
        </w:trPr>
        <w:tc>
          <w:tcPr>
            <w:tcW w:w="7193" w:type="dxa"/>
            <w:vAlign w:val="center"/>
          </w:tcPr>
          <w:p w14:paraId="6879288B" w14:textId="2D0D2526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 xml:space="preserve">Self-reliance and </w:t>
            </w:r>
            <w:r w:rsidR="00DE098F" w:rsidRPr="00496B04">
              <w:rPr>
                <w:rFonts w:cs="Times New Roman"/>
                <w:sz w:val="20"/>
                <w:szCs w:val="20"/>
              </w:rPr>
              <w:t>m</w:t>
            </w:r>
            <w:r w:rsidRPr="00496B04">
              <w:rPr>
                <w:rFonts w:cs="Times New Roman"/>
                <w:sz w:val="20"/>
                <w:szCs w:val="20"/>
              </w:rPr>
              <w:t>otivation</w:t>
            </w:r>
          </w:p>
        </w:tc>
        <w:tc>
          <w:tcPr>
            <w:tcW w:w="3597" w:type="dxa"/>
            <w:vAlign w:val="center"/>
          </w:tcPr>
          <w:p w14:paraId="0B1543AD" w14:textId="77777777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DD4AB2" w:rsidRPr="00496B04" w14:paraId="39DAF7E8" w14:textId="77777777" w:rsidTr="001C3576">
        <w:trPr>
          <w:trHeight w:val="475"/>
        </w:trPr>
        <w:tc>
          <w:tcPr>
            <w:tcW w:w="7193" w:type="dxa"/>
            <w:vAlign w:val="center"/>
          </w:tcPr>
          <w:p w14:paraId="2F20C920" w14:textId="7A567C30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>Scientific thinking</w:t>
            </w:r>
          </w:p>
        </w:tc>
        <w:tc>
          <w:tcPr>
            <w:tcW w:w="3597" w:type="dxa"/>
            <w:vAlign w:val="center"/>
          </w:tcPr>
          <w:p w14:paraId="17D0A1C6" w14:textId="77777777" w:rsidR="00DD4AB2" w:rsidRPr="00496B04" w:rsidRDefault="00DD4AB2" w:rsidP="001C3576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</w:tr>
    </w:tbl>
    <w:p w14:paraId="41CD4D10" w14:textId="77777777" w:rsidR="00496B04" w:rsidRDefault="00496B04" w:rsidP="007D3687">
      <w:pPr>
        <w:spacing w:after="0" w:line="276" w:lineRule="auto"/>
        <w:jc w:val="both"/>
        <w:rPr>
          <w:i/>
          <w:sz w:val="20"/>
          <w:szCs w:val="20"/>
        </w:rPr>
      </w:pPr>
    </w:p>
    <w:p w14:paraId="640E1994" w14:textId="77777777" w:rsidR="00496B04" w:rsidRDefault="00496B04" w:rsidP="007D3687">
      <w:pPr>
        <w:spacing w:after="0" w:line="276" w:lineRule="auto"/>
        <w:jc w:val="both"/>
        <w:rPr>
          <w:i/>
          <w:sz w:val="20"/>
          <w:szCs w:val="20"/>
        </w:rPr>
      </w:pPr>
    </w:p>
    <w:p w14:paraId="613D015A" w14:textId="0BF81FE8" w:rsidR="007D3687" w:rsidRDefault="007D3687" w:rsidP="007D3687">
      <w:pPr>
        <w:spacing w:after="0" w:line="276" w:lineRule="auto"/>
        <w:jc w:val="both"/>
        <w:rPr>
          <w:i/>
          <w:sz w:val="20"/>
          <w:szCs w:val="20"/>
        </w:rPr>
      </w:pPr>
      <w:r w:rsidRPr="00496B04">
        <w:rPr>
          <w:i/>
          <w:sz w:val="20"/>
          <w:szCs w:val="20"/>
        </w:rPr>
        <w:lastRenderedPageBreak/>
        <w:t xml:space="preserve">The examining committee, following </w:t>
      </w:r>
      <w:r w:rsidR="009B2B9A" w:rsidRPr="00496B04">
        <w:rPr>
          <w:i/>
          <w:sz w:val="20"/>
          <w:szCs w:val="20"/>
        </w:rPr>
        <w:t xml:space="preserve">an </w:t>
      </w:r>
      <w:r w:rsidRPr="00496B04">
        <w:rPr>
          <w:i/>
          <w:noProof/>
          <w:sz w:val="20"/>
          <w:szCs w:val="20"/>
        </w:rPr>
        <w:t>appropriate</w:t>
      </w:r>
      <w:r w:rsidRPr="00496B04">
        <w:rPr>
          <w:i/>
          <w:sz w:val="20"/>
          <w:szCs w:val="20"/>
        </w:rPr>
        <w:t xml:space="preserve"> discussion, will vote for a pass or fail. A majority of four votes is required for </w:t>
      </w:r>
      <w:r w:rsidRPr="00496B04">
        <w:rPr>
          <w:i/>
          <w:noProof/>
          <w:sz w:val="20"/>
          <w:szCs w:val="20"/>
        </w:rPr>
        <w:t>pass</w:t>
      </w:r>
      <w:r w:rsidRPr="00496B04">
        <w:rPr>
          <w:i/>
          <w:sz w:val="20"/>
          <w:szCs w:val="20"/>
        </w:rPr>
        <w:t>. Once a decision has been reached, the student will be invited back and informed of the decision.</w:t>
      </w:r>
    </w:p>
    <w:p w14:paraId="48ECB24A" w14:textId="77777777" w:rsidR="00496B04" w:rsidRPr="00496B04" w:rsidRDefault="00496B04" w:rsidP="007D3687">
      <w:pPr>
        <w:spacing w:after="0" w:line="276" w:lineRule="auto"/>
        <w:jc w:val="both"/>
        <w:rPr>
          <w:i/>
          <w:sz w:val="20"/>
          <w:szCs w:val="20"/>
        </w:rPr>
      </w:pPr>
    </w:p>
    <w:p w14:paraId="48ED946A" w14:textId="69A95332" w:rsidR="00DD4AB2" w:rsidRPr="00FC0FBF" w:rsidRDefault="00DD4AB2" w:rsidP="00DD4AB2">
      <w:pPr>
        <w:pStyle w:val="ListParagraph"/>
        <w:numPr>
          <w:ilvl w:val="1"/>
          <w:numId w:val="4"/>
        </w:num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  <w:r w:rsidRPr="00496B04">
        <w:rPr>
          <w:rFonts w:cs="Times New Roman"/>
          <w:sz w:val="20"/>
          <w:szCs w:val="20"/>
        </w:rPr>
        <w:t xml:space="preserve">Has the candidate passed the defense? </w:t>
      </w:r>
      <w:r w:rsidRPr="00496B04">
        <w:rPr>
          <w:rFonts w:cs="Times New Roman"/>
          <w:sz w:val="20"/>
          <w:szCs w:val="20"/>
        </w:rPr>
        <w:tab/>
        <w:t xml:space="preserve">YES </w:t>
      </w:r>
      <w:sdt>
        <w:sdtPr>
          <w:rPr>
            <w:rFonts w:ascii="MS Gothic" w:eastAsia="MS Gothic" w:hAnsi="MS Gothic" w:cs="Times New Roman"/>
            <w:sz w:val="20"/>
            <w:szCs w:val="20"/>
          </w:rPr>
          <w:id w:val="-3293715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96B04">
            <w:rPr>
              <w:rFonts w:ascii="MS Gothic" w:eastAsia="MS Gothic" w:hAnsi="MS Gothic" w:cs="Times New Roman" w:hint="eastAsia"/>
              <w:sz w:val="20"/>
              <w:szCs w:val="20"/>
            </w:rPr>
            <w:t>☐</w:t>
          </w:r>
        </w:sdtContent>
      </w:sdt>
      <w:r w:rsidRPr="00496B04">
        <w:rPr>
          <w:rFonts w:cs="Times New Roman"/>
          <w:sz w:val="20"/>
          <w:szCs w:val="20"/>
        </w:rPr>
        <w:t xml:space="preserve"> </w:t>
      </w:r>
      <w:r w:rsidRPr="00496B04">
        <w:rPr>
          <w:rFonts w:cs="Times New Roman"/>
          <w:sz w:val="20"/>
          <w:szCs w:val="20"/>
        </w:rPr>
        <w:tab/>
        <w:t>NO</w:t>
      </w:r>
      <w:r w:rsidRPr="00496B04">
        <w:rPr>
          <w:rFonts w:ascii="MS Gothic" w:eastAsia="MS Gothic" w:hAnsi="MS Gothic" w:cs="Times New Roman"/>
          <w:sz w:val="20"/>
          <w:szCs w:val="20"/>
        </w:rPr>
        <w:t xml:space="preserve"> </w:t>
      </w:r>
      <w:sdt>
        <w:sdtPr>
          <w:rPr>
            <w:rFonts w:ascii="MS Gothic" w:eastAsia="MS Gothic" w:hAnsi="MS Gothic" w:cs="Times New Roman"/>
            <w:sz w:val="20"/>
            <w:szCs w:val="20"/>
          </w:rPr>
          <w:id w:val="-1453699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96B04">
            <w:rPr>
              <w:rFonts w:ascii="MS Gothic" w:eastAsia="MS Gothic" w:hAnsi="MS Gothic" w:cs="Times New Roman" w:hint="eastAsia"/>
              <w:sz w:val="20"/>
              <w:szCs w:val="20"/>
            </w:rPr>
            <w:t>☐</w:t>
          </w:r>
        </w:sdtContent>
      </w:sdt>
    </w:p>
    <w:p w14:paraId="1FE99C27" w14:textId="77777777" w:rsidR="00FC0FBF" w:rsidRPr="00496B04" w:rsidRDefault="00FC0FBF" w:rsidP="00FC0FBF">
      <w:pPr>
        <w:pStyle w:val="ListParagraph"/>
        <w:tabs>
          <w:tab w:val="left" w:pos="7200"/>
          <w:tab w:val="left" w:pos="8640"/>
        </w:tabs>
        <w:spacing w:after="0"/>
        <w:ind w:left="360"/>
        <w:rPr>
          <w:rFonts w:cs="Times New Roman"/>
          <w:sz w:val="20"/>
          <w:szCs w:val="20"/>
        </w:rPr>
      </w:pPr>
    </w:p>
    <w:p w14:paraId="52173D04" w14:textId="39F58CF6" w:rsidR="00DD4AB2" w:rsidRPr="00496B04" w:rsidRDefault="00DD4AB2" w:rsidP="00DD4AB2">
      <w:pPr>
        <w:pStyle w:val="ListParagraph"/>
        <w:numPr>
          <w:ilvl w:val="1"/>
          <w:numId w:val="4"/>
        </w:num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  <w:r w:rsidRPr="00496B04">
        <w:rPr>
          <w:rFonts w:cs="Times New Roman"/>
          <w:sz w:val="20"/>
          <w:szCs w:val="20"/>
        </w:rPr>
        <w:t>Final letter grade</w:t>
      </w:r>
      <w:r w:rsidR="007E1732">
        <w:rPr>
          <w:rFonts w:cs="Times New Roman"/>
          <w:sz w:val="20"/>
          <w:szCs w:val="20"/>
        </w:rPr>
        <w:t xml:space="preserve"> (MSc only)</w:t>
      </w:r>
    </w:p>
    <w:p w14:paraId="25EF1AC5" w14:textId="6EAFA57B" w:rsidR="00DD4AB2" w:rsidRDefault="00DD4AB2" w:rsidP="00DD4AB2">
      <w:pPr>
        <w:pStyle w:val="ListParagraph"/>
        <w:tabs>
          <w:tab w:val="left" w:pos="7200"/>
          <w:tab w:val="left" w:pos="8640"/>
        </w:tabs>
        <w:spacing w:after="0"/>
        <w:ind w:left="360"/>
        <w:rPr>
          <w:rFonts w:cs="Times New Roman"/>
          <w:sz w:val="20"/>
          <w:szCs w:val="20"/>
        </w:rPr>
      </w:pPr>
      <w:r w:rsidRPr="00496B04">
        <w:rPr>
          <w:rFonts w:cs="Times New Roman"/>
          <w:sz w:val="20"/>
          <w:szCs w:val="20"/>
        </w:rPr>
        <w:t xml:space="preserve">Oral presentation and defense: __________________ Written </w:t>
      </w:r>
      <w:r w:rsidR="007E1732">
        <w:rPr>
          <w:rFonts w:cs="Times New Roman"/>
          <w:sz w:val="20"/>
          <w:szCs w:val="20"/>
        </w:rPr>
        <w:t>paper</w:t>
      </w:r>
      <w:r w:rsidRPr="00496B04">
        <w:rPr>
          <w:rFonts w:cs="Times New Roman"/>
          <w:sz w:val="20"/>
          <w:szCs w:val="20"/>
        </w:rPr>
        <w:t>: __________________</w:t>
      </w:r>
    </w:p>
    <w:p w14:paraId="1EAAE921" w14:textId="77777777" w:rsidR="00FC0FBF" w:rsidRPr="00496B04" w:rsidRDefault="00FC0FBF" w:rsidP="00DD4AB2">
      <w:pPr>
        <w:pStyle w:val="ListParagraph"/>
        <w:tabs>
          <w:tab w:val="left" w:pos="7200"/>
          <w:tab w:val="left" w:pos="8640"/>
        </w:tabs>
        <w:spacing w:after="0"/>
        <w:ind w:left="360"/>
        <w:rPr>
          <w:rFonts w:cs="Times New Roman"/>
          <w:sz w:val="20"/>
          <w:szCs w:val="20"/>
        </w:rPr>
      </w:pPr>
    </w:p>
    <w:p w14:paraId="33C503C7" w14:textId="42F94700" w:rsidR="00DD4AB2" w:rsidRPr="00496B04" w:rsidRDefault="00DD4AB2" w:rsidP="009437BD">
      <w:pPr>
        <w:pStyle w:val="ListParagraph"/>
        <w:numPr>
          <w:ilvl w:val="1"/>
          <w:numId w:val="4"/>
        </w:num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  <w:r w:rsidRPr="00496B04">
        <w:rPr>
          <w:rFonts w:cs="Times New Roman"/>
          <w:sz w:val="20"/>
          <w:szCs w:val="20"/>
        </w:rPr>
        <w:t>Recommendations / Suggestions:</w:t>
      </w:r>
    </w:p>
    <w:p w14:paraId="7025A31D" w14:textId="16781F28" w:rsidR="00DD4AB2" w:rsidRPr="00496B04" w:rsidRDefault="00DD4AB2" w:rsidP="00DD4AB2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</w:p>
    <w:p w14:paraId="194FED4B" w14:textId="1D57492A" w:rsidR="00DD4AB2" w:rsidRPr="00496B04" w:rsidRDefault="00DD4AB2" w:rsidP="00DD4AB2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</w:p>
    <w:p w14:paraId="389EA2D4" w14:textId="38D97F4D" w:rsidR="001C3576" w:rsidRPr="00496B04" w:rsidRDefault="001C3576" w:rsidP="00DD4AB2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</w:p>
    <w:p w14:paraId="45A625B4" w14:textId="77777777" w:rsidR="001C3576" w:rsidRPr="00496B04" w:rsidRDefault="001C3576" w:rsidP="00DD4AB2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</w:p>
    <w:p w14:paraId="35A7CAB5" w14:textId="01184FC2" w:rsidR="00DD4AB2" w:rsidRPr="00496B04" w:rsidRDefault="00DD4AB2" w:rsidP="00DD4AB2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</w:p>
    <w:p w14:paraId="1CB87C54" w14:textId="48B7FCFF" w:rsidR="00DD4AB2" w:rsidRPr="00496B04" w:rsidRDefault="00DD4AB2" w:rsidP="00DD4AB2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</w:p>
    <w:p w14:paraId="5571A7CA" w14:textId="043ED278" w:rsidR="00CD107F" w:rsidRPr="00496B04" w:rsidRDefault="00CD107F" w:rsidP="00DD4AB2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</w:p>
    <w:p w14:paraId="791CF026" w14:textId="77777777" w:rsidR="00CD107F" w:rsidRPr="00496B04" w:rsidRDefault="00CD107F" w:rsidP="00DD4AB2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</w:p>
    <w:p w14:paraId="78645108" w14:textId="3B858DAD" w:rsidR="00DD4AB2" w:rsidRPr="00496B04" w:rsidRDefault="00DD4AB2" w:rsidP="00DD4AB2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</w:p>
    <w:p w14:paraId="5BA0CD85" w14:textId="02792F65" w:rsidR="00DD4AB2" w:rsidRPr="00496B04" w:rsidRDefault="00DD4AB2" w:rsidP="009437BD">
      <w:pPr>
        <w:pStyle w:val="ListParagraph"/>
        <w:numPr>
          <w:ilvl w:val="1"/>
          <w:numId w:val="4"/>
        </w:num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  <w:r w:rsidRPr="00496B04">
        <w:rPr>
          <w:rFonts w:cs="Times New Roman"/>
          <w:sz w:val="20"/>
          <w:szCs w:val="20"/>
        </w:rPr>
        <w:t>If failed, the next date for a second defense: ______________________</w:t>
      </w:r>
    </w:p>
    <w:p w14:paraId="0E731390" w14:textId="77777777" w:rsidR="00CD107F" w:rsidRPr="00496B04" w:rsidRDefault="00CD107F" w:rsidP="00DE098F">
      <w:pPr>
        <w:pStyle w:val="ListParagraph"/>
        <w:tabs>
          <w:tab w:val="left" w:pos="7200"/>
          <w:tab w:val="left" w:pos="8640"/>
        </w:tabs>
        <w:spacing w:after="0"/>
        <w:ind w:left="360"/>
        <w:jc w:val="both"/>
        <w:rPr>
          <w:rFonts w:cs="Times New Roman"/>
          <w:i/>
          <w:sz w:val="20"/>
          <w:szCs w:val="20"/>
        </w:rPr>
      </w:pPr>
      <w:r w:rsidRPr="00496B04">
        <w:rPr>
          <w:rFonts w:cs="Times New Roman"/>
          <w:i/>
          <w:sz w:val="20"/>
          <w:szCs w:val="20"/>
        </w:rPr>
        <w:t xml:space="preserve">The conditions of a </w:t>
      </w:r>
      <w:proofErr w:type="gramStart"/>
      <w:r w:rsidRPr="00496B04">
        <w:rPr>
          <w:rFonts w:cs="Times New Roman"/>
          <w:i/>
          <w:sz w:val="20"/>
          <w:szCs w:val="20"/>
        </w:rPr>
        <w:t>fail</w:t>
      </w:r>
      <w:proofErr w:type="gramEnd"/>
      <w:r w:rsidRPr="00496B04">
        <w:rPr>
          <w:rFonts w:cs="Times New Roman"/>
          <w:i/>
          <w:sz w:val="20"/>
          <w:szCs w:val="20"/>
        </w:rPr>
        <w:t xml:space="preserve"> must be communicated immediately and clearly in writing to the candidate. Candidates who fail are required to repeat the defense within six months; if they fail the second time, they must withdraw from the program.</w:t>
      </w:r>
    </w:p>
    <w:p w14:paraId="2329563C" w14:textId="77777777" w:rsidR="00DD4AB2" w:rsidRPr="00496B04" w:rsidRDefault="00DD4AB2" w:rsidP="009437BD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3"/>
        <w:gridCol w:w="3597"/>
      </w:tblGrid>
      <w:tr w:rsidR="00DD4AB2" w:rsidRPr="00496B04" w14:paraId="70CBA852" w14:textId="77777777" w:rsidTr="00193DFD">
        <w:tc>
          <w:tcPr>
            <w:tcW w:w="7193" w:type="dxa"/>
          </w:tcPr>
          <w:p w14:paraId="6F3AE44A" w14:textId="3EF8DE90" w:rsidR="00DD4AB2" w:rsidRPr="00496B04" w:rsidRDefault="00DD4AB2" w:rsidP="00193DF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>Supervisor’s Signature</w:t>
            </w:r>
          </w:p>
        </w:tc>
        <w:tc>
          <w:tcPr>
            <w:tcW w:w="3597" w:type="dxa"/>
          </w:tcPr>
          <w:p w14:paraId="57B195F7" w14:textId="77777777" w:rsidR="00DD4AB2" w:rsidRPr="00496B04" w:rsidRDefault="00DD4AB2" w:rsidP="00DD4AB2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>Date</w:t>
            </w:r>
          </w:p>
          <w:p w14:paraId="4154E46B" w14:textId="77777777" w:rsidR="00DD4AB2" w:rsidRPr="00496B04" w:rsidRDefault="00DD4AB2" w:rsidP="00193DF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9437BD" w:rsidRPr="00496B04" w14:paraId="0119FDC2" w14:textId="77777777" w:rsidTr="00193DFD">
        <w:tc>
          <w:tcPr>
            <w:tcW w:w="7193" w:type="dxa"/>
          </w:tcPr>
          <w:p w14:paraId="1D548242" w14:textId="5B2FFCDD" w:rsidR="009437BD" w:rsidRPr="00496B04" w:rsidRDefault="009437BD" w:rsidP="009437B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>Committee Member 1 Signature</w:t>
            </w:r>
          </w:p>
          <w:p w14:paraId="51ACCA0B" w14:textId="77777777" w:rsidR="009437BD" w:rsidRPr="00496B04" w:rsidRDefault="009437BD" w:rsidP="009437B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97" w:type="dxa"/>
          </w:tcPr>
          <w:p w14:paraId="4E15D81F" w14:textId="77777777" w:rsidR="009437BD" w:rsidRPr="00496B04" w:rsidRDefault="009437BD" w:rsidP="009437B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>Date</w:t>
            </w:r>
          </w:p>
          <w:p w14:paraId="6CCFF5EA" w14:textId="77777777" w:rsidR="009437BD" w:rsidRPr="00496B04" w:rsidRDefault="009437BD" w:rsidP="009437B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9437BD" w:rsidRPr="00496B04" w14:paraId="250F27C4" w14:textId="77777777" w:rsidTr="00193DFD">
        <w:tc>
          <w:tcPr>
            <w:tcW w:w="7193" w:type="dxa"/>
          </w:tcPr>
          <w:p w14:paraId="29C55012" w14:textId="0B46C900" w:rsidR="009437BD" w:rsidRPr="00496B04" w:rsidRDefault="009437BD" w:rsidP="009437B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>Committee Member 2 Signature</w:t>
            </w:r>
          </w:p>
          <w:p w14:paraId="3E897540" w14:textId="77777777" w:rsidR="009437BD" w:rsidRPr="00496B04" w:rsidRDefault="009437BD" w:rsidP="009437B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97" w:type="dxa"/>
          </w:tcPr>
          <w:p w14:paraId="119D8A53" w14:textId="77777777" w:rsidR="009437BD" w:rsidRPr="00496B04" w:rsidRDefault="009437BD" w:rsidP="009437B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>Date</w:t>
            </w:r>
          </w:p>
          <w:p w14:paraId="3A63E32E" w14:textId="77777777" w:rsidR="009437BD" w:rsidRPr="00496B04" w:rsidRDefault="009437BD" w:rsidP="009437B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9437BD" w:rsidRPr="00496B04" w14:paraId="0FE7D834" w14:textId="77777777" w:rsidTr="00193DFD">
        <w:tc>
          <w:tcPr>
            <w:tcW w:w="7193" w:type="dxa"/>
          </w:tcPr>
          <w:p w14:paraId="2DC5FA5B" w14:textId="166E92A3" w:rsidR="009437BD" w:rsidRPr="00496B04" w:rsidRDefault="00AD7EA5" w:rsidP="009437B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External</w:t>
            </w:r>
            <w:r w:rsidR="009437BD" w:rsidRPr="00496B04">
              <w:rPr>
                <w:rFonts w:cs="Times New Roman"/>
                <w:sz w:val="20"/>
                <w:szCs w:val="20"/>
              </w:rPr>
              <w:t xml:space="preserve"> Member </w:t>
            </w:r>
            <w:r>
              <w:rPr>
                <w:rFonts w:cs="Times New Roman"/>
                <w:sz w:val="20"/>
                <w:szCs w:val="20"/>
              </w:rPr>
              <w:t>1</w:t>
            </w:r>
            <w:r w:rsidR="009437BD" w:rsidRPr="00496B04">
              <w:rPr>
                <w:rFonts w:cs="Times New Roman"/>
                <w:sz w:val="20"/>
                <w:szCs w:val="20"/>
              </w:rPr>
              <w:t xml:space="preserve"> Signature</w:t>
            </w:r>
            <w:r>
              <w:rPr>
                <w:rFonts w:cs="Times New Roman"/>
                <w:sz w:val="20"/>
                <w:szCs w:val="20"/>
              </w:rPr>
              <w:t xml:space="preserve"> (for PhD only)</w:t>
            </w:r>
          </w:p>
          <w:p w14:paraId="587C1357" w14:textId="77777777" w:rsidR="009437BD" w:rsidRPr="00496B04" w:rsidRDefault="009437BD" w:rsidP="009437B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97" w:type="dxa"/>
          </w:tcPr>
          <w:p w14:paraId="1F223880" w14:textId="77777777" w:rsidR="009437BD" w:rsidRPr="00496B04" w:rsidRDefault="009437BD" w:rsidP="009437B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>Date</w:t>
            </w:r>
          </w:p>
          <w:p w14:paraId="2AFEE6C5" w14:textId="77777777" w:rsidR="009437BD" w:rsidRPr="00496B04" w:rsidRDefault="009437BD" w:rsidP="009437B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</w:tr>
      <w:tr w:rsidR="00AD7EA5" w:rsidRPr="00496B04" w14:paraId="42EE239A" w14:textId="77777777" w:rsidTr="00193DFD">
        <w:tc>
          <w:tcPr>
            <w:tcW w:w="7193" w:type="dxa"/>
          </w:tcPr>
          <w:p w14:paraId="6EFA8722" w14:textId="77777777" w:rsidR="00AD7EA5" w:rsidRDefault="00AD7EA5" w:rsidP="009437B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External Member 2 Signature (for PhD only)</w:t>
            </w:r>
          </w:p>
          <w:p w14:paraId="62617261" w14:textId="6AEBB137" w:rsidR="00AD7EA5" w:rsidRDefault="00AD7EA5" w:rsidP="009437B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97" w:type="dxa"/>
          </w:tcPr>
          <w:p w14:paraId="4F6DD0C0" w14:textId="79E5253C" w:rsidR="00AD7EA5" w:rsidRPr="00496B04" w:rsidRDefault="00AD7EA5" w:rsidP="009437B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</w:tr>
      <w:tr w:rsidR="00AD7EA5" w:rsidRPr="00496B04" w14:paraId="50054414" w14:textId="77777777" w:rsidTr="00193DFD">
        <w:tc>
          <w:tcPr>
            <w:tcW w:w="7193" w:type="dxa"/>
          </w:tcPr>
          <w:p w14:paraId="66914083" w14:textId="77777777" w:rsidR="00AD7EA5" w:rsidRDefault="00AD7EA5" w:rsidP="009437B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External Member 3 Signature (optional, for PhD only)</w:t>
            </w:r>
          </w:p>
          <w:p w14:paraId="52236237" w14:textId="091E32D8" w:rsidR="00AD7EA5" w:rsidRDefault="00AD7EA5" w:rsidP="009437B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97" w:type="dxa"/>
          </w:tcPr>
          <w:p w14:paraId="327BBCC3" w14:textId="079DAE86" w:rsidR="00AD7EA5" w:rsidRDefault="00AD7EA5" w:rsidP="009437B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</w:tr>
    </w:tbl>
    <w:p w14:paraId="513DAB8C" w14:textId="77777777" w:rsidR="00496B04" w:rsidRDefault="00496B04" w:rsidP="009437BD">
      <w:pPr>
        <w:spacing w:after="0" w:line="276" w:lineRule="auto"/>
        <w:rPr>
          <w:rFonts w:cs="Times New Roman"/>
          <w:b/>
          <w:sz w:val="20"/>
          <w:szCs w:val="20"/>
        </w:rPr>
      </w:pPr>
    </w:p>
    <w:p w14:paraId="30498298" w14:textId="3B80A4C3" w:rsidR="009437BD" w:rsidRPr="00496B04" w:rsidRDefault="009437BD" w:rsidP="009437BD">
      <w:pPr>
        <w:spacing w:after="0" w:line="276" w:lineRule="auto"/>
        <w:rPr>
          <w:rFonts w:cs="Times New Roman"/>
          <w:b/>
          <w:sz w:val="20"/>
          <w:szCs w:val="20"/>
        </w:rPr>
      </w:pPr>
      <w:r w:rsidRPr="00496B04">
        <w:rPr>
          <w:rFonts w:cs="Times New Roman"/>
          <w:b/>
          <w:sz w:val="20"/>
          <w:szCs w:val="20"/>
        </w:rPr>
        <w:t xml:space="preserve">Section </w:t>
      </w:r>
      <w:r w:rsidR="00DD4AB2" w:rsidRPr="00496B04">
        <w:rPr>
          <w:rFonts w:cs="Times New Roman"/>
          <w:b/>
          <w:sz w:val="20"/>
          <w:szCs w:val="20"/>
        </w:rPr>
        <w:t>3</w:t>
      </w:r>
      <w:r w:rsidRPr="00496B04">
        <w:rPr>
          <w:rFonts w:cs="Times New Roman"/>
          <w:b/>
          <w:sz w:val="20"/>
          <w:szCs w:val="20"/>
        </w:rPr>
        <w:t>: Student’s Comment</w:t>
      </w:r>
      <w:r w:rsidR="00072260" w:rsidRPr="00496B04">
        <w:rPr>
          <w:rFonts w:cs="Times New Roman"/>
          <w:b/>
          <w:sz w:val="20"/>
          <w:szCs w:val="20"/>
        </w:rPr>
        <w:t>s</w:t>
      </w:r>
      <w:r w:rsidRPr="00496B04">
        <w:rPr>
          <w:rFonts w:cs="Times New Roman"/>
          <w:b/>
          <w:sz w:val="20"/>
          <w:szCs w:val="20"/>
        </w:rPr>
        <w:t xml:space="preserve"> </w:t>
      </w:r>
    </w:p>
    <w:p w14:paraId="338507CE" w14:textId="77777777" w:rsidR="00C67DB0" w:rsidRPr="00496B04" w:rsidRDefault="009437BD" w:rsidP="00C67DB0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  <w:r w:rsidRPr="00496B04">
        <w:rPr>
          <w:rFonts w:cs="Times New Roman"/>
          <w:sz w:val="20"/>
          <w:szCs w:val="20"/>
        </w:rPr>
        <w:t>Th</w:t>
      </w:r>
      <w:r w:rsidR="00DD4AB2" w:rsidRPr="00496B04">
        <w:rPr>
          <w:rFonts w:cs="Times New Roman"/>
          <w:sz w:val="20"/>
          <w:szCs w:val="20"/>
        </w:rPr>
        <w:t xml:space="preserve">is document accurately reflects the </w:t>
      </w:r>
      <w:r w:rsidRPr="00496B04">
        <w:rPr>
          <w:rFonts w:cs="Times New Roman"/>
          <w:sz w:val="20"/>
          <w:szCs w:val="20"/>
        </w:rPr>
        <w:t xml:space="preserve">discussion and recommendations at this meeting of </w:t>
      </w:r>
      <w:r w:rsidR="00DD4AB2" w:rsidRPr="00496B04">
        <w:rPr>
          <w:rFonts w:cs="Times New Roman"/>
          <w:sz w:val="20"/>
          <w:szCs w:val="20"/>
        </w:rPr>
        <w:t>my defense</w:t>
      </w:r>
      <w:r w:rsidRPr="00496B04">
        <w:rPr>
          <w:rFonts w:cs="Times New Roman"/>
          <w:sz w:val="20"/>
          <w:szCs w:val="20"/>
        </w:rPr>
        <w:t>:</w:t>
      </w:r>
      <w:r w:rsidRPr="00496B04">
        <w:rPr>
          <w:rFonts w:cs="Times New Roman"/>
          <w:sz w:val="20"/>
          <w:szCs w:val="20"/>
        </w:rPr>
        <w:tab/>
      </w:r>
    </w:p>
    <w:p w14:paraId="281688E3" w14:textId="1189396A" w:rsidR="009437BD" w:rsidRPr="00496B04" w:rsidRDefault="00C67DB0" w:rsidP="00C67DB0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  <w:r w:rsidRPr="00496B04">
        <w:rPr>
          <w:rFonts w:cs="Times New Roman"/>
          <w:sz w:val="20"/>
          <w:szCs w:val="20"/>
        </w:rPr>
        <w:tab/>
      </w:r>
      <w:r w:rsidR="009437BD" w:rsidRPr="00496B04">
        <w:rPr>
          <w:rFonts w:cs="Times New Roman"/>
          <w:sz w:val="20"/>
          <w:szCs w:val="20"/>
        </w:rPr>
        <w:t xml:space="preserve">YES </w:t>
      </w:r>
      <w:sdt>
        <w:sdtPr>
          <w:rPr>
            <w:rFonts w:ascii="MS Gothic" w:eastAsia="MS Gothic" w:hAnsi="MS Gothic" w:cs="Times New Roman"/>
            <w:sz w:val="20"/>
            <w:szCs w:val="20"/>
          </w:rPr>
          <w:id w:val="-2760259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7BD" w:rsidRPr="00496B04">
            <w:rPr>
              <w:rFonts w:ascii="MS Gothic" w:eastAsia="MS Gothic" w:hAnsi="MS Gothic" w:cs="Times New Roman" w:hint="eastAsia"/>
              <w:sz w:val="20"/>
              <w:szCs w:val="20"/>
            </w:rPr>
            <w:t>☐</w:t>
          </w:r>
        </w:sdtContent>
      </w:sdt>
      <w:r w:rsidR="009437BD" w:rsidRPr="00496B04">
        <w:rPr>
          <w:rFonts w:cs="Times New Roman"/>
          <w:sz w:val="20"/>
          <w:szCs w:val="20"/>
        </w:rPr>
        <w:t xml:space="preserve"> </w:t>
      </w:r>
      <w:r w:rsidR="009437BD" w:rsidRPr="00496B04">
        <w:rPr>
          <w:rFonts w:cs="Times New Roman"/>
          <w:sz w:val="20"/>
          <w:szCs w:val="20"/>
        </w:rPr>
        <w:tab/>
        <w:t xml:space="preserve">NO </w:t>
      </w:r>
      <w:sdt>
        <w:sdtPr>
          <w:rPr>
            <w:rFonts w:ascii="MS Gothic" w:eastAsia="MS Gothic" w:hAnsi="MS Gothic" w:cs="Times New Roman"/>
            <w:sz w:val="20"/>
            <w:szCs w:val="20"/>
          </w:rPr>
          <w:id w:val="19020173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7BD" w:rsidRPr="00496B04">
            <w:rPr>
              <w:rFonts w:ascii="MS Gothic" w:eastAsia="MS Gothic" w:hAnsi="MS Gothic" w:cs="Times New Roman" w:hint="eastAsia"/>
              <w:sz w:val="20"/>
              <w:szCs w:val="20"/>
            </w:rPr>
            <w:t>☐</w:t>
          </w:r>
        </w:sdtContent>
      </w:sdt>
    </w:p>
    <w:p w14:paraId="77FF8C75" w14:textId="24335D79" w:rsidR="009437BD" w:rsidRPr="00496B04" w:rsidRDefault="00DD4AB2" w:rsidP="00C67DB0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  <w:r w:rsidRPr="00496B04">
        <w:rPr>
          <w:rFonts w:cs="Times New Roman"/>
          <w:sz w:val="20"/>
          <w:szCs w:val="20"/>
        </w:rPr>
        <w:t>Additional c</w:t>
      </w:r>
      <w:r w:rsidR="009437BD" w:rsidRPr="00496B04">
        <w:rPr>
          <w:rFonts w:cs="Times New Roman"/>
          <w:sz w:val="20"/>
          <w:szCs w:val="20"/>
        </w:rPr>
        <w:t>omments:</w:t>
      </w:r>
    </w:p>
    <w:p w14:paraId="4D9453F2" w14:textId="7C16F914" w:rsidR="009437BD" w:rsidRPr="00496B04" w:rsidRDefault="009437BD" w:rsidP="009437BD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</w:p>
    <w:p w14:paraId="185E5FDE" w14:textId="622609A0" w:rsidR="00B25DF3" w:rsidRPr="00496B04" w:rsidRDefault="00B25DF3" w:rsidP="009437BD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</w:p>
    <w:p w14:paraId="684C1896" w14:textId="77777777" w:rsidR="006B10B8" w:rsidRPr="00496B04" w:rsidRDefault="006B10B8" w:rsidP="009437BD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</w:p>
    <w:p w14:paraId="4BF6BD3A" w14:textId="77777777" w:rsidR="00D4311D" w:rsidRPr="00496B04" w:rsidRDefault="00D4311D" w:rsidP="009437BD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</w:p>
    <w:p w14:paraId="4CF5BDAF" w14:textId="77777777" w:rsidR="00C67DB0" w:rsidRPr="00496B04" w:rsidRDefault="00C67DB0" w:rsidP="009437BD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</w:p>
    <w:p w14:paraId="433F648F" w14:textId="77777777" w:rsidR="009437BD" w:rsidRPr="00496B04" w:rsidRDefault="009437BD" w:rsidP="009437BD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</w:p>
    <w:p w14:paraId="6FD03BFA" w14:textId="2299DB76" w:rsidR="009437BD" w:rsidRPr="00496B04" w:rsidRDefault="009437BD" w:rsidP="009437BD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3"/>
        <w:gridCol w:w="3597"/>
      </w:tblGrid>
      <w:tr w:rsidR="009437BD" w:rsidRPr="00496B04" w14:paraId="1FFC9983" w14:textId="77777777" w:rsidTr="00193DFD">
        <w:tc>
          <w:tcPr>
            <w:tcW w:w="7193" w:type="dxa"/>
          </w:tcPr>
          <w:p w14:paraId="4A68472B" w14:textId="1C20C8C3" w:rsidR="009437BD" w:rsidRPr="00496B04" w:rsidRDefault="009437BD" w:rsidP="00193DF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>Student’s Signature</w:t>
            </w:r>
          </w:p>
          <w:p w14:paraId="1D7F2167" w14:textId="77777777" w:rsidR="009437BD" w:rsidRPr="00496B04" w:rsidRDefault="009437BD" w:rsidP="00193DF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97" w:type="dxa"/>
          </w:tcPr>
          <w:p w14:paraId="31312BA9" w14:textId="77777777" w:rsidR="009437BD" w:rsidRPr="00496B04" w:rsidRDefault="009437BD" w:rsidP="00193DFD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496B04">
              <w:rPr>
                <w:rFonts w:cs="Times New Roman"/>
                <w:sz w:val="20"/>
                <w:szCs w:val="20"/>
              </w:rPr>
              <w:t>Date</w:t>
            </w:r>
          </w:p>
          <w:p w14:paraId="4664B18F" w14:textId="77777777" w:rsidR="009437BD" w:rsidRPr="00496B04" w:rsidRDefault="009437BD" w:rsidP="00193DFD">
            <w:pPr>
              <w:spacing w:line="360" w:lineRule="auto"/>
              <w:rPr>
                <w:rFonts w:cs="Times New Roman"/>
                <w:b/>
                <w:sz w:val="20"/>
                <w:szCs w:val="20"/>
              </w:rPr>
            </w:pPr>
          </w:p>
        </w:tc>
      </w:tr>
    </w:tbl>
    <w:p w14:paraId="0384F83E" w14:textId="77777777" w:rsidR="009437BD" w:rsidRPr="00496B04" w:rsidRDefault="009437BD" w:rsidP="009437BD">
      <w:pPr>
        <w:tabs>
          <w:tab w:val="left" w:pos="7200"/>
          <w:tab w:val="left" w:pos="8640"/>
        </w:tabs>
        <w:spacing w:after="0"/>
        <w:rPr>
          <w:rFonts w:cs="Times New Roman"/>
          <w:sz w:val="20"/>
          <w:szCs w:val="20"/>
        </w:rPr>
      </w:pPr>
    </w:p>
    <w:sectPr w:rsidR="009437BD" w:rsidRPr="00496B04" w:rsidSect="00E81E16">
      <w:pgSz w:w="12240" w:h="15840"/>
      <w:pgMar w:top="99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F661A"/>
    <w:multiLevelType w:val="multilevel"/>
    <w:tmpl w:val="92321CC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17F7891"/>
    <w:multiLevelType w:val="multilevel"/>
    <w:tmpl w:val="92321CC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A8354C4"/>
    <w:multiLevelType w:val="hybridMultilevel"/>
    <w:tmpl w:val="4F8E72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A574DB"/>
    <w:multiLevelType w:val="hybridMultilevel"/>
    <w:tmpl w:val="40FC9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A05080"/>
    <w:multiLevelType w:val="hybridMultilevel"/>
    <w:tmpl w:val="2C4CB9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C05FE2"/>
    <w:multiLevelType w:val="hybridMultilevel"/>
    <w:tmpl w:val="933E3C6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oNotShadeFormData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MTUzNDQyNDYzMjZU0lEKTi0uzszPAykwqwUAxRTeyCwAAAA="/>
  </w:docVars>
  <w:rsids>
    <w:rsidRoot w:val="00103017"/>
    <w:rsid w:val="00072260"/>
    <w:rsid w:val="000F4659"/>
    <w:rsid w:val="00103017"/>
    <w:rsid w:val="001075F2"/>
    <w:rsid w:val="001C3576"/>
    <w:rsid w:val="00293172"/>
    <w:rsid w:val="0042192F"/>
    <w:rsid w:val="004408C7"/>
    <w:rsid w:val="00496B04"/>
    <w:rsid w:val="004E3BC1"/>
    <w:rsid w:val="00645677"/>
    <w:rsid w:val="006B10B8"/>
    <w:rsid w:val="007B66E8"/>
    <w:rsid w:val="007D3687"/>
    <w:rsid w:val="007E1653"/>
    <w:rsid w:val="007E1732"/>
    <w:rsid w:val="007E6AF7"/>
    <w:rsid w:val="007F15DA"/>
    <w:rsid w:val="009437BD"/>
    <w:rsid w:val="009B2B9A"/>
    <w:rsid w:val="00A441E7"/>
    <w:rsid w:val="00AD7EA5"/>
    <w:rsid w:val="00B25DF3"/>
    <w:rsid w:val="00B416F5"/>
    <w:rsid w:val="00C67DB0"/>
    <w:rsid w:val="00C96CCA"/>
    <w:rsid w:val="00CD107F"/>
    <w:rsid w:val="00D36725"/>
    <w:rsid w:val="00D4311D"/>
    <w:rsid w:val="00D64C07"/>
    <w:rsid w:val="00D6759D"/>
    <w:rsid w:val="00DD4AB2"/>
    <w:rsid w:val="00DE098F"/>
    <w:rsid w:val="00E07631"/>
    <w:rsid w:val="00E81E16"/>
    <w:rsid w:val="00EC7C77"/>
    <w:rsid w:val="00FC0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957EA"/>
  <w15:chartTrackingRefBased/>
  <w15:docId w15:val="{6929905B-E6AF-425A-8F75-2E6C17732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6725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6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36725"/>
    <w:rPr>
      <w:color w:val="808080"/>
    </w:rPr>
  </w:style>
  <w:style w:type="paragraph" w:styleId="ListParagraph">
    <w:name w:val="List Paragraph"/>
    <w:basedOn w:val="Normal"/>
    <w:uiPriority w:val="34"/>
    <w:qFormat/>
    <w:rsid w:val="00E81E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17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17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1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Chu</dc:creator>
  <cp:keywords/>
  <dc:description/>
  <cp:lastModifiedBy>Scott Moore</cp:lastModifiedBy>
  <cp:revision>9</cp:revision>
  <cp:lastPrinted>2020-01-20T18:41:00Z</cp:lastPrinted>
  <dcterms:created xsi:type="dcterms:W3CDTF">2019-10-24T14:11:00Z</dcterms:created>
  <dcterms:modified xsi:type="dcterms:W3CDTF">2023-11-21T18:39:00Z</dcterms:modified>
</cp:coreProperties>
</file>